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14E406" w14:textId="77777777" w:rsidR="004F0A04" w:rsidRDefault="00D65A96" w:rsidP="00355214">
      <w:pPr>
        <w:jc w:val="center"/>
        <w:rPr>
          <w:rFonts w:ascii="Arial" w:eastAsia="Arial" w:hAnsi="Arial" w:cs="Arial"/>
          <w:b/>
          <w:bCs/>
          <w:sz w:val="28"/>
          <w:szCs w:val="28"/>
        </w:rPr>
      </w:pPr>
      <w:bookmarkStart w:id="0" w:name="_GoBack"/>
      <w:bookmarkEnd w:id="0"/>
      <w:r>
        <w:rPr>
          <w:rFonts w:ascii="Arial" w:hAnsi="Arial"/>
          <w:b/>
          <w:bCs/>
          <w:sz w:val="28"/>
          <w:szCs w:val="28"/>
        </w:rPr>
        <w:t>Expression of Interest</w:t>
      </w:r>
    </w:p>
    <w:p w14:paraId="047CA3C2" w14:textId="4B432D9D" w:rsidR="004F0A04" w:rsidRDefault="00A906A9">
      <w:pPr>
        <w:tabs>
          <w:tab w:val="left" w:pos="240"/>
        </w:tabs>
        <w:jc w:val="center"/>
        <w:rPr>
          <w:rFonts w:ascii="Arial" w:hAnsi="Arial"/>
          <w:b/>
          <w:bCs/>
          <w:sz w:val="28"/>
          <w:szCs w:val="28"/>
        </w:rPr>
      </w:pPr>
      <w:r>
        <w:rPr>
          <w:rFonts w:ascii="Arial" w:hAnsi="Arial"/>
          <w:b/>
          <w:bCs/>
          <w:sz w:val="28"/>
          <w:szCs w:val="28"/>
        </w:rPr>
        <w:t>Trainee Global Hand Surgery Travelling Fellowship</w:t>
      </w:r>
    </w:p>
    <w:p w14:paraId="6B39AF28" w14:textId="1F018A8B" w:rsidR="00EF5432" w:rsidRDefault="00EF5432">
      <w:pPr>
        <w:tabs>
          <w:tab w:val="left" w:pos="240"/>
        </w:tabs>
        <w:jc w:val="center"/>
        <w:rPr>
          <w:rFonts w:ascii="Arial" w:hAnsi="Arial"/>
          <w:b/>
          <w:bCs/>
          <w:sz w:val="28"/>
          <w:szCs w:val="28"/>
        </w:rPr>
      </w:pPr>
    </w:p>
    <w:p w14:paraId="192CB776" w14:textId="2BAAF0EA" w:rsidR="00EF5432" w:rsidRPr="00EF5432" w:rsidRDefault="00EF5432">
      <w:pPr>
        <w:tabs>
          <w:tab w:val="left" w:pos="240"/>
        </w:tabs>
        <w:jc w:val="center"/>
        <w:rPr>
          <w:rFonts w:ascii="Arial" w:eastAsia="Arial" w:hAnsi="Arial" w:cs="Arial"/>
          <w:bCs/>
        </w:rPr>
      </w:pPr>
      <w:r w:rsidRPr="00EF5432">
        <w:rPr>
          <w:rFonts w:ascii="Arial" w:hAnsi="Arial"/>
          <w:bCs/>
        </w:rPr>
        <w:t xml:space="preserve">Please return this form to </w:t>
      </w:r>
      <w:hyperlink r:id="rId6" w:history="1">
        <w:r w:rsidRPr="00EF5432">
          <w:rPr>
            <w:rStyle w:val="Hyperlink"/>
            <w:rFonts w:ascii="Arial" w:hAnsi="Arial"/>
            <w:bCs/>
          </w:rPr>
          <w:t>secretariat@bssh.ac.uk</w:t>
        </w:r>
      </w:hyperlink>
      <w:r w:rsidRPr="00EF5432">
        <w:rPr>
          <w:rFonts w:ascii="Arial" w:hAnsi="Arial"/>
          <w:bCs/>
        </w:rPr>
        <w:t xml:space="preserve"> by </w:t>
      </w:r>
      <w:r w:rsidR="004B2F64">
        <w:rPr>
          <w:rFonts w:ascii="Arial" w:hAnsi="Arial"/>
          <w:bCs/>
        </w:rPr>
        <w:t xml:space="preserve">14 March </w:t>
      </w:r>
      <w:r w:rsidRPr="00EF5432">
        <w:rPr>
          <w:rFonts w:ascii="Arial" w:hAnsi="Arial"/>
          <w:bCs/>
        </w:rPr>
        <w:t>2018</w:t>
      </w:r>
      <w:r>
        <w:rPr>
          <w:rFonts w:ascii="Arial" w:hAnsi="Arial"/>
          <w:bCs/>
        </w:rPr>
        <w:t>.</w:t>
      </w:r>
    </w:p>
    <w:p w14:paraId="3CA2FA55" w14:textId="77777777" w:rsidR="004F0A04" w:rsidRDefault="004F0A04">
      <w:pPr>
        <w:tabs>
          <w:tab w:val="left" w:pos="240"/>
        </w:tabs>
        <w:jc w:val="center"/>
        <w:rPr>
          <w:rFonts w:ascii="Arial" w:eastAsia="Arial" w:hAnsi="Arial" w:cs="Arial"/>
          <w:b/>
          <w:bCs/>
          <w:sz w:val="32"/>
          <w:szCs w:val="32"/>
        </w:rPr>
      </w:pPr>
    </w:p>
    <w:tbl>
      <w:tblPr>
        <w:tblW w:w="8522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61"/>
        <w:gridCol w:w="4161"/>
      </w:tblGrid>
      <w:tr w:rsidR="004F0A04" w14:paraId="54A7D545" w14:textId="77777777">
        <w:trPr>
          <w:trHeight w:val="360"/>
          <w:jc w:val="center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6A52D7" w14:textId="77777777" w:rsidR="004F0A04" w:rsidRPr="00EF5432" w:rsidRDefault="00D65A96">
            <w:pPr>
              <w:spacing w:before="120" w:after="120"/>
            </w:pPr>
            <w:r w:rsidRPr="00EF5432">
              <w:rPr>
                <w:rFonts w:ascii="Arial" w:hAnsi="Arial"/>
                <w:bCs/>
              </w:rPr>
              <w:t>Name</w:t>
            </w:r>
          </w:p>
        </w:tc>
        <w:tc>
          <w:tcPr>
            <w:tcW w:w="4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F8D248" w14:textId="77777777" w:rsidR="004F0A04" w:rsidRDefault="004F0A04">
            <w:pPr>
              <w:spacing w:before="120" w:after="120"/>
            </w:pPr>
          </w:p>
        </w:tc>
      </w:tr>
      <w:tr w:rsidR="004F0A04" w14:paraId="0C31B6AC" w14:textId="77777777">
        <w:trPr>
          <w:trHeight w:val="282"/>
          <w:jc w:val="center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AD8BFC" w14:textId="77777777" w:rsidR="004F0A04" w:rsidRDefault="00D65A96">
            <w:pPr>
              <w:spacing w:before="120" w:after="120"/>
            </w:pPr>
            <w:r>
              <w:rPr>
                <w:rFonts w:ascii="Arial" w:hAnsi="Arial"/>
              </w:rPr>
              <w:t>E-mail address</w:t>
            </w:r>
          </w:p>
        </w:tc>
        <w:tc>
          <w:tcPr>
            <w:tcW w:w="4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E02D2C" w14:textId="77777777" w:rsidR="004F0A04" w:rsidRDefault="004F0A04">
            <w:pPr>
              <w:spacing w:before="120" w:after="120"/>
            </w:pPr>
          </w:p>
        </w:tc>
      </w:tr>
      <w:tr w:rsidR="004F0A04" w14:paraId="1253C32E" w14:textId="77777777">
        <w:trPr>
          <w:trHeight w:val="282"/>
          <w:jc w:val="center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39951C" w14:textId="77777777" w:rsidR="004F0A04" w:rsidRDefault="00A906A9">
            <w:pPr>
              <w:spacing w:before="120" w:after="120"/>
            </w:pPr>
            <w:r>
              <w:rPr>
                <w:rFonts w:ascii="Arial" w:hAnsi="Arial"/>
              </w:rPr>
              <w:t>Deanery</w:t>
            </w:r>
          </w:p>
        </w:tc>
        <w:tc>
          <w:tcPr>
            <w:tcW w:w="4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1A4EF4" w14:textId="77777777" w:rsidR="004F0A04" w:rsidRDefault="004F0A04">
            <w:pPr>
              <w:spacing w:before="120" w:after="120"/>
            </w:pPr>
          </w:p>
        </w:tc>
      </w:tr>
      <w:tr w:rsidR="00A906A9" w14:paraId="004C5D4E" w14:textId="77777777">
        <w:trPr>
          <w:trHeight w:val="282"/>
          <w:jc w:val="center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37BB3" w14:textId="77777777" w:rsidR="00A906A9" w:rsidRDefault="00A906A9">
            <w:pPr>
              <w:spacing w:before="120" w:after="120"/>
              <w:rPr>
                <w:rFonts w:ascii="Arial" w:hAnsi="Arial"/>
              </w:rPr>
            </w:pPr>
            <w:r>
              <w:rPr>
                <w:rFonts w:ascii="Arial" w:hAnsi="Arial"/>
              </w:rPr>
              <w:t>Year of Training</w:t>
            </w:r>
          </w:p>
        </w:tc>
        <w:tc>
          <w:tcPr>
            <w:tcW w:w="4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5D6084" w14:textId="77777777" w:rsidR="00A906A9" w:rsidRDefault="00A906A9">
            <w:pPr>
              <w:spacing w:before="120" w:after="120"/>
            </w:pPr>
          </w:p>
        </w:tc>
      </w:tr>
      <w:tr w:rsidR="00A906A9" w14:paraId="5536D832" w14:textId="77777777">
        <w:trPr>
          <w:trHeight w:val="282"/>
          <w:jc w:val="center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1E6562" w14:textId="77777777" w:rsidR="00A906A9" w:rsidRDefault="00A906A9">
            <w:pPr>
              <w:spacing w:before="120" w:after="120"/>
              <w:rPr>
                <w:rFonts w:ascii="Arial" w:hAnsi="Arial"/>
              </w:rPr>
            </w:pPr>
            <w:r>
              <w:rPr>
                <w:rFonts w:ascii="Arial" w:hAnsi="Arial"/>
              </w:rPr>
              <w:t>FRCS</w:t>
            </w:r>
            <w:r w:rsidR="00355214">
              <w:rPr>
                <w:rFonts w:ascii="Arial" w:hAnsi="Arial"/>
              </w:rPr>
              <w:t xml:space="preserve"> successfully completed</w:t>
            </w:r>
          </w:p>
          <w:p w14:paraId="0CA43967" w14:textId="6BCAF7FC" w:rsidR="00C2011E" w:rsidRDefault="00C2011E" w:rsidP="00C2011E">
            <w:pPr>
              <w:spacing w:before="120" w:after="12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If no, anticipated CCT  </w:t>
            </w:r>
          </w:p>
        </w:tc>
        <w:tc>
          <w:tcPr>
            <w:tcW w:w="4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383509" w14:textId="77777777" w:rsidR="00A906A9" w:rsidRDefault="00A906A9">
            <w:pPr>
              <w:spacing w:before="120" w:after="120"/>
              <w:rPr>
                <w:rFonts w:ascii="Arial" w:hAnsi="Arial"/>
              </w:rPr>
            </w:pPr>
            <w:r w:rsidRPr="00A906A9">
              <w:rPr>
                <w:rFonts w:ascii="Arial" w:hAnsi="Arial"/>
              </w:rPr>
              <w:t>Yes / No</w:t>
            </w:r>
            <w:r w:rsidR="00355214">
              <w:rPr>
                <w:rFonts w:ascii="Arial" w:hAnsi="Arial"/>
              </w:rPr>
              <w:t xml:space="preserve">       Year:</w:t>
            </w:r>
          </w:p>
          <w:p w14:paraId="133AE383" w14:textId="590B16E1" w:rsidR="00C2011E" w:rsidRPr="00A906A9" w:rsidRDefault="00C2011E">
            <w:pPr>
              <w:spacing w:before="120" w:after="12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Year:  </w:t>
            </w:r>
          </w:p>
        </w:tc>
      </w:tr>
      <w:tr w:rsidR="004F0A04" w14:paraId="215AF3EE" w14:textId="77777777">
        <w:trPr>
          <w:trHeight w:val="282"/>
          <w:jc w:val="center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10C8EC" w14:textId="77777777" w:rsidR="004F0A04" w:rsidRDefault="00D65A96">
            <w:pPr>
              <w:spacing w:before="120" w:after="120"/>
            </w:pPr>
            <w:r>
              <w:rPr>
                <w:rFonts w:ascii="Arial" w:hAnsi="Arial"/>
              </w:rPr>
              <w:t>Year became a Member of BSSH</w:t>
            </w:r>
          </w:p>
        </w:tc>
        <w:tc>
          <w:tcPr>
            <w:tcW w:w="4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F8E44C" w14:textId="77777777" w:rsidR="004F0A04" w:rsidRDefault="004F0A04">
            <w:pPr>
              <w:spacing w:before="120" w:after="120"/>
            </w:pPr>
          </w:p>
        </w:tc>
      </w:tr>
      <w:tr w:rsidR="004F0A04" w14:paraId="3A7857A2" w14:textId="77777777" w:rsidTr="00355214">
        <w:trPr>
          <w:trHeight w:val="780"/>
          <w:jc w:val="center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4CAD68" w14:textId="6F2EF414" w:rsidR="004F0A04" w:rsidRDefault="00355214" w:rsidP="00355214">
            <w:pPr>
              <w:spacing w:before="120" w:after="120"/>
            </w:pPr>
            <w:r>
              <w:rPr>
                <w:rFonts w:ascii="Arial" w:hAnsi="Arial"/>
              </w:rPr>
              <w:t>How many BSSH Scientific meetings have you attended?</w:t>
            </w:r>
          </w:p>
        </w:tc>
        <w:tc>
          <w:tcPr>
            <w:tcW w:w="4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5E7341" w14:textId="335BC60D" w:rsidR="004F0A04" w:rsidRDefault="004F0A04">
            <w:pPr>
              <w:spacing w:before="120" w:after="120"/>
            </w:pPr>
          </w:p>
        </w:tc>
      </w:tr>
      <w:tr w:rsidR="004F0A04" w14:paraId="21CD316B" w14:textId="77777777" w:rsidTr="00355214">
        <w:trPr>
          <w:trHeight w:val="666"/>
          <w:jc w:val="center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C6C595" w14:textId="775690E2" w:rsidR="004F0A04" w:rsidRDefault="00355214" w:rsidP="00355214">
            <w:pPr>
              <w:spacing w:after="120"/>
            </w:pPr>
            <w:r>
              <w:rPr>
                <w:rFonts w:ascii="Arial" w:hAnsi="Arial"/>
              </w:rPr>
              <w:t>Please list any previous involvement with Overseas work</w:t>
            </w:r>
          </w:p>
        </w:tc>
        <w:tc>
          <w:tcPr>
            <w:tcW w:w="4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96B5E7" w14:textId="3FB296D0" w:rsidR="004F0A04" w:rsidRDefault="004F0A04">
            <w:pPr>
              <w:spacing w:before="120" w:after="120"/>
            </w:pPr>
          </w:p>
        </w:tc>
      </w:tr>
      <w:tr w:rsidR="004F0A04" w14:paraId="70363384" w14:textId="77777777" w:rsidTr="00355214">
        <w:trPr>
          <w:trHeight w:val="962"/>
          <w:jc w:val="center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ED88D2" w14:textId="7157D888" w:rsidR="004F0A04" w:rsidRDefault="00355214" w:rsidP="00355214">
            <w:pPr>
              <w:spacing w:before="120" w:after="120"/>
            </w:pPr>
            <w:r>
              <w:rPr>
                <w:rFonts w:ascii="Arial" w:hAnsi="Arial"/>
              </w:rPr>
              <w:t>Is there a trip to a particular Country you wish to accompany?</w:t>
            </w:r>
          </w:p>
        </w:tc>
        <w:tc>
          <w:tcPr>
            <w:tcW w:w="4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A6CDE9" w14:textId="41507624" w:rsidR="004F0A04" w:rsidRDefault="004F0A04">
            <w:pPr>
              <w:spacing w:before="120" w:after="120"/>
            </w:pPr>
          </w:p>
        </w:tc>
      </w:tr>
      <w:tr w:rsidR="004F0A04" w14:paraId="2DD683ED" w14:textId="77777777" w:rsidTr="00355214">
        <w:trPr>
          <w:trHeight w:val="1531"/>
          <w:jc w:val="center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6340EB" w14:textId="77777777" w:rsidR="004F0A04" w:rsidRDefault="00D65A96">
            <w:pPr>
              <w:spacing w:before="120" w:after="120"/>
            </w:pPr>
            <w:proofErr w:type="spellStart"/>
            <w:r>
              <w:rPr>
                <w:rFonts w:ascii="Arial" w:hAnsi="Arial"/>
              </w:rPr>
              <w:t>Organisational</w:t>
            </w:r>
            <w:proofErr w:type="spellEnd"/>
            <w:r>
              <w:rPr>
                <w:rFonts w:ascii="Arial" w:hAnsi="Arial"/>
              </w:rPr>
              <w:t xml:space="preserve"> skills (20 word max)</w:t>
            </w:r>
          </w:p>
        </w:tc>
        <w:tc>
          <w:tcPr>
            <w:tcW w:w="4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E5BD9" w14:textId="46D10EFB" w:rsidR="004F0A04" w:rsidRDefault="004F0A04">
            <w:pPr>
              <w:spacing w:before="120" w:after="120"/>
            </w:pPr>
          </w:p>
        </w:tc>
      </w:tr>
      <w:tr w:rsidR="004F0A04" w14:paraId="0958CC2F" w14:textId="77777777" w:rsidTr="00B8761A">
        <w:trPr>
          <w:trHeight w:val="2250"/>
          <w:jc w:val="center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8FEAC0" w14:textId="31C41AC1" w:rsidR="004F0A04" w:rsidRDefault="00EF5432" w:rsidP="00EF5432">
            <w:pPr>
              <w:spacing w:before="120" w:after="120"/>
            </w:pPr>
            <w:r>
              <w:rPr>
                <w:rFonts w:ascii="Arial" w:hAnsi="Arial"/>
              </w:rPr>
              <w:t>Personal statement (50 words max</w:t>
            </w:r>
            <w:r w:rsidR="00D65A96">
              <w:rPr>
                <w:rFonts w:ascii="Arial" w:hAnsi="Arial"/>
              </w:rPr>
              <w:t>)</w:t>
            </w:r>
          </w:p>
        </w:tc>
        <w:tc>
          <w:tcPr>
            <w:tcW w:w="4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2D7E73" w14:textId="5D388D19" w:rsidR="004F0A04" w:rsidRDefault="004F0A04">
            <w:pPr>
              <w:spacing w:before="120" w:after="120"/>
            </w:pPr>
          </w:p>
        </w:tc>
      </w:tr>
      <w:tr w:rsidR="004F0A04" w14:paraId="3F8EDED4" w14:textId="77777777" w:rsidTr="00C07A8A">
        <w:trPr>
          <w:trHeight w:val="1236"/>
          <w:jc w:val="center"/>
        </w:trPr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DE8B6" w14:textId="74A06DDC" w:rsidR="004F0A04" w:rsidRDefault="00D65A96" w:rsidP="00355214">
            <w:pPr>
              <w:spacing w:before="120" w:after="120"/>
            </w:pPr>
            <w:r>
              <w:rPr>
                <w:rFonts w:ascii="Arial" w:hAnsi="Arial"/>
              </w:rPr>
              <w:lastRenderedPageBreak/>
              <w:t xml:space="preserve">Do you have the time available for this commitment – please list your other significant commitments </w:t>
            </w:r>
            <w:r w:rsidR="00CF5970">
              <w:rPr>
                <w:rFonts w:ascii="Arial" w:hAnsi="Arial"/>
              </w:rPr>
              <w:t>this year</w:t>
            </w:r>
          </w:p>
        </w:tc>
        <w:tc>
          <w:tcPr>
            <w:tcW w:w="4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4E6BEB" w14:textId="5D89D0B9" w:rsidR="004F0A04" w:rsidRDefault="004F0A04">
            <w:pPr>
              <w:spacing w:before="120" w:after="120"/>
            </w:pPr>
          </w:p>
        </w:tc>
      </w:tr>
    </w:tbl>
    <w:p w14:paraId="1AE10EA4" w14:textId="654CD423" w:rsidR="004F0A04" w:rsidRDefault="004F0A04" w:rsidP="00C07A8A"/>
    <w:p w14:paraId="4F732E63" w14:textId="77777777" w:rsidR="00EF5432" w:rsidRDefault="00EF5432" w:rsidP="00C07A8A"/>
    <w:sectPr w:rsidR="00EF5432">
      <w:headerReference w:type="default" r:id="rId7"/>
      <w:footerReference w:type="default" r:id="rId8"/>
      <w:pgSz w:w="11900" w:h="16840"/>
      <w:pgMar w:top="1843" w:right="1701" w:bottom="539" w:left="1701" w:header="284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C7F5EC" w14:textId="77777777" w:rsidR="00144641" w:rsidRDefault="00144641">
      <w:r>
        <w:separator/>
      </w:r>
    </w:p>
  </w:endnote>
  <w:endnote w:type="continuationSeparator" w:id="0">
    <w:p w14:paraId="0BC80488" w14:textId="77777777" w:rsidR="00144641" w:rsidRDefault="00144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4D3658" w14:textId="77777777" w:rsidR="004F0A04" w:rsidRDefault="004F0A04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45DEA0" w14:textId="77777777" w:rsidR="00144641" w:rsidRDefault="00144641">
      <w:r>
        <w:separator/>
      </w:r>
    </w:p>
  </w:footnote>
  <w:footnote w:type="continuationSeparator" w:id="0">
    <w:p w14:paraId="621AF70F" w14:textId="77777777" w:rsidR="00144641" w:rsidRDefault="001446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BA3B4A" w14:textId="77777777" w:rsidR="004F0A04" w:rsidRDefault="00D65A96">
    <w:pPr>
      <w:pStyle w:val="Header"/>
      <w:tabs>
        <w:tab w:val="clear" w:pos="9026"/>
        <w:tab w:val="right" w:pos="8478"/>
      </w:tabs>
      <w:jc w:val="right"/>
    </w:pPr>
    <w:r>
      <w:rPr>
        <w:noProof/>
        <w:lang w:val="en-GB" w:eastAsia="en-GB"/>
      </w:rPr>
      <w:drawing>
        <wp:inline distT="0" distB="0" distL="0" distR="0" wp14:anchorId="787000E3" wp14:editId="7BDF003E">
          <wp:extent cx="1408431" cy="935990"/>
          <wp:effectExtent l="0" t="0" r="0" b="0"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BSSHLOGO.jp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8431" cy="93599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I0sDC3MDYytzA0MDFQ0lEKTi0uzszPAykwrAUAHQYwPCwAAAA="/>
  </w:docVars>
  <w:rsids>
    <w:rsidRoot w:val="004F0A04"/>
    <w:rsid w:val="0002047E"/>
    <w:rsid w:val="00144641"/>
    <w:rsid w:val="00355214"/>
    <w:rsid w:val="004B2F64"/>
    <w:rsid w:val="004F0A04"/>
    <w:rsid w:val="007E08F2"/>
    <w:rsid w:val="00921E52"/>
    <w:rsid w:val="00A906A9"/>
    <w:rsid w:val="00B8761A"/>
    <w:rsid w:val="00C07A8A"/>
    <w:rsid w:val="00C2011E"/>
    <w:rsid w:val="00CF5970"/>
    <w:rsid w:val="00D65A96"/>
    <w:rsid w:val="00EF5432"/>
    <w:rsid w:val="00F10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BC0EAA"/>
  <w15:docId w15:val="{5EF7ABBE-863A-4074-865D-C7EA8C771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GB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rFonts w:cs="Arial Unicode MS"/>
      <w:color w:val="000000"/>
      <w:sz w:val="24"/>
      <w:szCs w:val="24"/>
      <w:u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cs="Arial Unicode MS"/>
      <w:color w:val="000000"/>
      <w:sz w:val="24"/>
      <w:szCs w:val="24"/>
      <w:u w:color="000000"/>
      <w:lang w:val="en-US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character" w:customStyle="1" w:styleId="Hyperlink0">
    <w:name w:val="Hyperlink.0"/>
    <w:basedOn w:val="Hyperlink"/>
    <w:rPr>
      <w:color w:val="0000FF"/>
      <w:u w:val="single" w:color="0000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0145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0145"/>
    <w:rPr>
      <w:rFonts w:ascii="Lucida Grande" w:hAnsi="Lucida Grande" w:cs="Arial Unicode MS"/>
      <w:color w:val="000000"/>
      <w:sz w:val="18"/>
      <w:szCs w:val="18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ecretariat@bssh.ac.uk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gson Stephen</dc:creator>
  <cp:lastModifiedBy>Emma Brighton</cp:lastModifiedBy>
  <cp:revision>2</cp:revision>
  <dcterms:created xsi:type="dcterms:W3CDTF">2018-02-12T11:45:00Z</dcterms:created>
  <dcterms:modified xsi:type="dcterms:W3CDTF">2018-02-12T11:45:00Z</dcterms:modified>
</cp:coreProperties>
</file>